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4F825" w14:textId="77777777" w:rsidR="00B968D6" w:rsidRPr="009B2397" w:rsidRDefault="00B968D6" w:rsidP="00DD438E">
      <w:pPr>
        <w:spacing w:after="0" w:line="240" w:lineRule="auto"/>
        <w:rPr>
          <w:rFonts w:eastAsia="Times New Roman" w:cstheme="minorHAnsi"/>
          <w:color w:val="000000"/>
        </w:rPr>
      </w:pPr>
    </w:p>
    <w:p w14:paraId="45E0A272" w14:textId="31BA806A" w:rsidR="00B968D6" w:rsidRDefault="00B968D6" w:rsidP="00B968D6">
      <w:pPr>
        <w:pStyle w:val="ListParagraph"/>
        <w:spacing w:after="0" w:line="240" w:lineRule="auto"/>
        <w:ind w:left="0"/>
        <w:rPr>
          <w:rFonts w:eastAsia="Times New Roman" w:cstheme="minorHAnsi"/>
          <w:b/>
          <w:color w:val="000000"/>
        </w:rPr>
      </w:pPr>
      <w:r w:rsidRPr="00314BCE">
        <w:rPr>
          <w:rFonts w:eastAsia="Times New Roman" w:cstheme="minorHAnsi"/>
          <w:b/>
          <w:color w:val="000000"/>
        </w:rPr>
        <w:t>Completed</w:t>
      </w:r>
      <w:r w:rsidR="00D722BC" w:rsidRPr="00314BCE">
        <w:rPr>
          <w:rFonts w:eastAsia="Times New Roman" w:cstheme="minorHAnsi"/>
          <w:b/>
          <w:color w:val="000000"/>
        </w:rPr>
        <w:t xml:space="preserve"> </w:t>
      </w:r>
    </w:p>
    <w:p w14:paraId="4D036ADC" w14:textId="77777777" w:rsidR="00EE4377" w:rsidRDefault="00EE4377" w:rsidP="00B968D6">
      <w:pPr>
        <w:pStyle w:val="ListParagraph"/>
        <w:spacing w:after="0" w:line="240" w:lineRule="auto"/>
        <w:ind w:left="0"/>
        <w:rPr>
          <w:rFonts w:eastAsia="Times New Roman" w:cstheme="minorHAnsi"/>
          <w:b/>
          <w:color w:val="000000"/>
        </w:rPr>
      </w:pPr>
    </w:p>
    <w:p w14:paraId="5ADD2E42" w14:textId="5BAA2469" w:rsidR="00EE4377" w:rsidRPr="00EE4377" w:rsidRDefault="00EE4377" w:rsidP="0036560B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000000"/>
        </w:rPr>
      </w:pPr>
      <w:r w:rsidRPr="00EE4377">
        <w:rPr>
          <w:rFonts w:eastAsia="Times New Roman" w:cstheme="minorHAnsi"/>
          <w:color w:val="000000"/>
        </w:rPr>
        <w:t xml:space="preserve">Completed </w:t>
      </w:r>
      <w:r w:rsidR="0042681E">
        <w:rPr>
          <w:rFonts w:eastAsia="Times New Roman" w:cstheme="minorHAnsi"/>
          <w:color w:val="000000"/>
        </w:rPr>
        <w:t>July 5th</w:t>
      </w:r>
      <w:r w:rsidR="0036560B">
        <w:rPr>
          <w:rFonts w:eastAsia="Times New Roman" w:cstheme="minorHAnsi"/>
          <w:color w:val="000000"/>
        </w:rPr>
        <w:t xml:space="preserve"> </w:t>
      </w:r>
      <w:r w:rsidRPr="00EE4377">
        <w:rPr>
          <w:rFonts w:eastAsia="Times New Roman" w:cstheme="minorHAnsi"/>
          <w:color w:val="000000"/>
        </w:rPr>
        <w:t xml:space="preserve">bi-weekly release including the following items: </w:t>
      </w:r>
    </w:p>
    <w:p w14:paraId="55C4C4C2" w14:textId="6D6DFDC7" w:rsidR="00546346" w:rsidRDefault="0042681E" w:rsidP="0036560B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New transfer credit tool for public and internal use</w:t>
      </w:r>
    </w:p>
    <w:p w14:paraId="4703364C" w14:textId="6961B64C" w:rsidR="00EE4377" w:rsidRDefault="0042681E" w:rsidP="0036560B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Interface of class price data to World Campus</w:t>
      </w:r>
    </w:p>
    <w:p w14:paraId="3AC4722C" w14:textId="5DCB6319" w:rsidR="0036560B" w:rsidRDefault="0087338D" w:rsidP="0036560B">
      <w:pPr>
        <w:pStyle w:val="ListParagraph"/>
        <w:numPr>
          <w:ilvl w:val="1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Fixed bug in Update Academics that erroneously permitted certain students to delete , add or change minors</w:t>
      </w:r>
    </w:p>
    <w:p w14:paraId="093523FE" w14:textId="7D05C56E" w:rsidR="0087338D" w:rsidRPr="0087338D" w:rsidRDefault="0087338D" w:rsidP="0087338D">
      <w:pPr>
        <w:pStyle w:val="ListParagraph"/>
        <w:numPr>
          <w:ilvl w:val="1"/>
          <w:numId w:val="11"/>
        </w:numPr>
        <w:rPr>
          <w:rFonts w:ascii="Arial Narrow" w:hAnsi="Arial Narrow"/>
        </w:rPr>
      </w:pPr>
      <w:r w:rsidRPr="0087338D">
        <w:rPr>
          <w:rFonts w:eastAsia="Times New Roman" w:cstheme="minorHAnsi"/>
          <w:color w:val="000000"/>
        </w:rPr>
        <w:t>Fix to interface</w:t>
      </w:r>
      <w:r w:rsidR="007559E7">
        <w:rPr>
          <w:rFonts w:ascii="Arial Narrow" w:hAnsi="Arial Narrow"/>
        </w:rPr>
        <w:t xml:space="preserve"> </w:t>
      </w:r>
      <w:r w:rsidRPr="0087338D">
        <w:rPr>
          <w:rFonts w:ascii="Arial Narrow" w:hAnsi="Arial Narrow"/>
        </w:rPr>
        <w:t xml:space="preserve"> to load Fellowships, Traineeships, and Graduate Assistantships</w:t>
      </w:r>
    </w:p>
    <w:p w14:paraId="5EA5A4E6" w14:textId="52DA4ECA" w:rsidR="0087338D" w:rsidRDefault="0087338D" w:rsidP="0087338D">
      <w:pPr>
        <w:pStyle w:val="ListParagraph"/>
        <w:spacing w:after="0" w:line="240" w:lineRule="auto"/>
        <w:ind w:left="1080"/>
        <w:rPr>
          <w:rFonts w:eastAsia="Times New Roman" w:cstheme="minorHAnsi"/>
          <w:color w:val="000000"/>
        </w:rPr>
      </w:pPr>
    </w:p>
    <w:p w14:paraId="78BD1C0B" w14:textId="26578DDB" w:rsidR="00215D2E" w:rsidRDefault="0087338D" w:rsidP="0036560B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Along with OUR, responded to follow-up on audit findings pertaining to grading functionality</w:t>
      </w:r>
    </w:p>
    <w:p w14:paraId="189DBAFA" w14:textId="3D471B03" w:rsidR="0087338D" w:rsidRPr="0087338D" w:rsidRDefault="00D21B73" w:rsidP="0087338D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theme="minorHAnsi"/>
          <w:b/>
          <w:color w:val="000000"/>
        </w:rPr>
      </w:pPr>
      <w:r>
        <w:rPr>
          <w:rFonts w:eastAsia="Times New Roman" w:cstheme="minorHAnsi"/>
          <w:color w:val="000000"/>
        </w:rPr>
        <w:t xml:space="preserve">Released </w:t>
      </w:r>
      <w:r w:rsidR="0087338D">
        <w:rPr>
          <w:rFonts w:eastAsia="Times New Roman" w:cstheme="minorHAnsi"/>
          <w:color w:val="000000"/>
        </w:rPr>
        <w:t>grade</w:t>
      </w:r>
      <w:r>
        <w:rPr>
          <w:rFonts w:eastAsia="Times New Roman" w:cstheme="minorHAnsi"/>
          <w:color w:val="000000"/>
        </w:rPr>
        <w:t xml:space="preserve"> no</w:t>
      </w:r>
      <w:r w:rsidR="005C5374">
        <w:rPr>
          <w:rFonts w:eastAsia="Times New Roman" w:cstheme="minorHAnsi"/>
          <w:color w:val="000000"/>
        </w:rPr>
        <w:t>tifications</w:t>
      </w:r>
      <w:r w:rsidR="00B774B5">
        <w:rPr>
          <w:rFonts w:eastAsia="Times New Roman" w:cstheme="minorHAnsi"/>
          <w:color w:val="000000"/>
        </w:rPr>
        <w:t xml:space="preserve"> for students</w:t>
      </w:r>
      <w:r w:rsidR="005C5374">
        <w:rPr>
          <w:rFonts w:eastAsia="Times New Roman" w:cstheme="minorHAnsi"/>
          <w:color w:val="000000"/>
        </w:rPr>
        <w:t xml:space="preserve">; </w:t>
      </w:r>
    </w:p>
    <w:p w14:paraId="7F008FE0" w14:textId="77777777" w:rsidR="0087338D" w:rsidRPr="0087338D" w:rsidRDefault="0087338D" w:rsidP="0087338D">
      <w:pPr>
        <w:pStyle w:val="ListParagraph"/>
        <w:spacing w:after="0" w:line="240" w:lineRule="auto"/>
        <w:ind w:left="360"/>
        <w:rPr>
          <w:rFonts w:eastAsia="Times New Roman" w:cstheme="minorHAnsi"/>
          <w:b/>
          <w:color w:val="000000"/>
        </w:rPr>
      </w:pPr>
    </w:p>
    <w:p w14:paraId="09E9BC79" w14:textId="761AD8EA" w:rsidR="004D3760" w:rsidRPr="0087338D" w:rsidRDefault="005C5374" w:rsidP="0087338D">
      <w:pPr>
        <w:spacing w:after="0" w:line="240" w:lineRule="auto"/>
        <w:rPr>
          <w:rFonts w:eastAsia="Times New Roman" w:cstheme="minorHAnsi"/>
          <w:b/>
          <w:color w:val="000000"/>
        </w:rPr>
      </w:pPr>
      <w:r w:rsidRPr="0087338D">
        <w:rPr>
          <w:rFonts w:eastAsia="Times New Roman" w:cstheme="minorHAnsi"/>
          <w:color w:val="000000"/>
        </w:rPr>
        <w:t xml:space="preserve"> </w:t>
      </w:r>
      <w:r w:rsidR="004D3760" w:rsidRPr="0087338D">
        <w:rPr>
          <w:rFonts w:eastAsia="Times New Roman" w:cstheme="minorHAnsi"/>
          <w:b/>
          <w:color w:val="000000"/>
        </w:rPr>
        <w:t>In progress</w:t>
      </w:r>
    </w:p>
    <w:p w14:paraId="66F025C7" w14:textId="70C65123" w:rsidR="00096BAC" w:rsidRDefault="00096BAC" w:rsidP="004D3760">
      <w:pPr>
        <w:pStyle w:val="ListParagraph"/>
        <w:spacing w:after="0" w:line="240" w:lineRule="auto"/>
        <w:ind w:left="0"/>
        <w:rPr>
          <w:rFonts w:eastAsia="Times New Roman" w:cstheme="minorHAnsi"/>
          <w:color w:val="000000"/>
        </w:rPr>
      </w:pPr>
    </w:p>
    <w:p w14:paraId="25E6297F" w14:textId="3438BE7C" w:rsidR="00770688" w:rsidRDefault="0087338D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Finishing </w:t>
      </w:r>
      <w:r w:rsidR="00350184">
        <w:rPr>
          <w:rFonts w:ascii="Calibri" w:hAnsi="Calibri"/>
        </w:rPr>
        <w:t>interviews for</w:t>
      </w:r>
      <w:r w:rsidR="00770688">
        <w:rPr>
          <w:rFonts w:ascii="Calibri" w:hAnsi="Calibri"/>
        </w:rPr>
        <w:t xml:space="preserve"> three positions:  1 developer, 1 usability expert, and a new business analyst for the Financials Team.</w:t>
      </w:r>
    </w:p>
    <w:p w14:paraId="09D2BDB0" w14:textId="11FCB936" w:rsidR="00770688" w:rsidRDefault="007559E7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Completing work or PHEAA grants in preparation for fall 2018</w:t>
      </w:r>
    </w:p>
    <w:p w14:paraId="0F6CEA00" w14:textId="436E9C1B" w:rsidR="009C5DC8" w:rsidRDefault="009C5DC8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Working on data integrity issues pertaining to student bio-demo data—specifically loss of University email addresses, missing citizenship data.</w:t>
      </w:r>
    </w:p>
    <w:p w14:paraId="74C3C687" w14:textId="19B24A17" w:rsidR="003B4992" w:rsidRDefault="00D21B73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Configuring collection agreement functionality per request of Bursar’s Office;  </w:t>
      </w:r>
    </w:p>
    <w:p w14:paraId="15A40EB9" w14:textId="77777777" w:rsidR="0097307D" w:rsidRPr="009B2397" w:rsidRDefault="0097307D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 w:rsidRPr="009B2397">
        <w:rPr>
          <w:rFonts w:ascii="Calibri" w:hAnsi="Calibri"/>
        </w:rPr>
        <w:t>Working on tasks related to early admission/early awarding</w:t>
      </w:r>
    </w:p>
    <w:p w14:paraId="5447C3F1" w14:textId="4D691527" w:rsidR="00254837" w:rsidRDefault="007559E7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Finalizing MOU process which will be partially automated through </w:t>
      </w:r>
      <w:proofErr w:type="spellStart"/>
      <w:r>
        <w:rPr>
          <w:rFonts w:eastAsia="Times New Roman" w:cstheme="minorHAnsi"/>
          <w:color w:val="000000" w:themeColor="text1"/>
        </w:rPr>
        <w:t>ServiceNow</w:t>
      </w:r>
      <w:proofErr w:type="spellEnd"/>
    </w:p>
    <w:p w14:paraId="535D5ABA" w14:textId="7017D19F" w:rsidR="00350184" w:rsidRPr="009B2397" w:rsidRDefault="00350184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Strategizing solution to excessively large FA_TERM file</w:t>
      </w:r>
    </w:p>
    <w:p w14:paraId="6034D3B5" w14:textId="77777777" w:rsidR="005530F4" w:rsidRPr="009B2397" w:rsidRDefault="005530F4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 w:rsidRPr="009B2397">
        <w:rPr>
          <w:rFonts w:eastAsia="Times New Roman" w:cstheme="minorHAnsi"/>
          <w:color w:val="000000" w:themeColor="text1"/>
        </w:rPr>
        <w:t xml:space="preserve">Planning for </w:t>
      </w:r>
      <w:r w:rsidR="00A342EE" w:rsidRPr="009B2397">
        <w:rPr>
          <w:rFonts w:eastAsia="Times New Roman" w:cstheme="minorHAnsi"/>
          <w:color w:val="000000" w:themeColor="text1"/>
        </w:rPr>
        <w:t xml:space="preserve">user </w:t>
      </w:r>
      <w:r w:rsidRPr="009B2397">
        <w:rPr>
          <w:rFonts w:eastAsia="Times New Roman" w:cstheme="minorHAnsi"/>
          <w:color w:val="000000" w:themeColor="text1"/>
        </w:rPr>
        <w:t>interface changes associated with the upgrade</w:t>
      </w:r>
    </w:p>
    <w:p w14:paraId="65AABAD1" w14:textId="3EF2B4A6" w:rsidR="00A342EE" w:rsidRDefault="00A342EE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 w:rsidRPr="009B2397">
        <w:rPr>
          <w:rFonts w:eastAsia="Times New Roman" w:cstheme="minorHAnsi"/>
          <w:color w:val="000000" w:themeColor="text1"/>
        </w:rPr>
        <w:t>Planning for 9.2 upgrade</w:t>
      </w:r>
    </w:p>
    <w:p w14:paraId="00090D97" w14:textId="7DF694FE" w:rsidR="005C5374" w:rsidRPr="009B2397" w:rsidRDefault="005C5374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Review of b</w:t>
      </w:r>
      <w:bookmarkStart w:id="0" w:name="_GoBack"/>
      <w:bookmarkEnd w:id="0"/>
      <w:r>
        <w:rPr>
          <w:rFonts w:eastAsia="Times New Roman" w:cstheme="minorHAnsi"/>
          <w:color w:val="000000" w:themeColor="text1"/>
        </w:rPr>
        <w:t>ackup retention for LionPATH</w:t>
      </w:r>
    </w:p>
    <w:p w14:paraId="2F09A1F3" w14:textId="0C21450D" w:rsidR="005530F4" w:rsidRPr="009C5DC8" w:rsidRDefault="005530F4" w:rsidP="009C5DC8">
      <w:pPr>
        <w:spacing w:after="0" w:line="240" w:lineRule="auto"/>
        <w:ind w:left="360"/>
        <w:rPr>
          <w:rFonts w:eastAsia="Times New Roman" w:cstheme="minorHAnsi"/>
          <w:color w:val="000000" w:themeColor="text1"/>
        </w:rPr>
      </w:pPr>
    </w:p>
    <w:p w14:paraId="1F96C58A" w14:textId="77777777" w:rsidR="00A05D24" w:rsidRPr="009B2397" w:rsidRDefault="00A05D24" w:rsidP="00A05D24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</w:p>
    <w:p w14:paraId="762505F0" w14:textId="77777777" w:rsidR="004D3760" w:rsidRPr="009B2397" w:rsidRDefault="00282723" w:rsidP="004D3760">
      <w:pPr>
        <w:pStyle w:val="ListParagraph"/>
        <w:spacing w:after="0" w:line="240" w:lineRule="auto"/>
        <w:ind w:left="0"/>
        <w:rPr>
          <w:rFonts w:eastAsia="Times New Roman" w:cstheme="minorHAnsi"/>
          <w:color w:val="000000"/>
        </w:rPr>
      </w:pPr>
      <w:r w:rsidRPr="009B2397">
        <w:rPr>
          <w:rFonts w:eastAsia="Times New Roman" w:cstheme="minorHAnsi"/>
          <w:color w:val="000000"/>
        </w:rPr>
        <w:t>Upcoming Activities</w:t>
      </w:r>
    </w:p>
    <w:p w14:paraId="4AFE50F6" w14:textId="38FF791A" w:rsidR="00964338" w:rsidRDefault="007559E7" w:rsidP="00A342EE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7/</w:t>
      </w:r>
      <w:proofErr w:type="gramStart"/>
      <w:r>
        <w:rPr>
          <w:rFonts w:eastAsia="Times New Roman" w:cstheme="minorHAnsi"/>
          <w:color w:val="000000"/>
        </w:rPr>
        <w:t xml:space="preserve">16 </w:t>
      </w:r>
      <w:r w:rsidR="00964338">
        <w:rPr>
          <w:rFonts w:eastAsia="Times New Roman" w:cstheme="minorHAnsi"/>
          <w:color w:val="000000"/>
        </w:rPr>
        <w:t xml:space="preserve"> –</w:t>
      </w:r>
      <w:proofErr w:type="gramEnd"/>
      <w:r w:rsidR="00964338">
        <w:rPr>
          <w:rFonts w:eastAsia="Times New Roman" w:cstheme="minorHAnsi"/>
          <w:color w:val="000000"/>
        </w:rPr>
        <w:t xml:space="preserve"> </w:t>
      </w:r>
      <w:r>
        <w:rPr>
          <w:rFonts w:eastAsia="Times New Roman" w:cstheme="minorHAnsi"/>
          <w:color w:val="000000"/>
        </w:rPr>
        <w:t>Class roll for summer 2019</w:t>
      </w:r>
    </w:p>
    <w:p w14:paraId="4C3518F5" w14:textId="2F302A8C" w:rsidR="00424EC4" w:rsidRPr="00964338" w:rsidRDefault="000A446B" w:rsidP="00964338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7/</w:t>
      </w:r>
      <w:proofErr w:type="gramStart"/>
      <w:r w:rsidR="007559E7">
        <w:rPr>
          <w:rFonts w:eastAsia="Times New Roman" w:cstheme="minorHAnsi"/>
          <w:color w:val="000000"/>
        </w:rPr>
        <w:t>23</w:t>
      </w:r>
      <w:r w:rsidR="00A40026">
        <w:rPr>
          <w:rFonts w:eastAsia="Times New Roman" w:cstheme="minorHAnsi"/>
          <w:color w:val="000000"/>
        </w:rPr>
        <w:t xml:space="preserve"> </w:t>
      </w:r>
      <w:r w:rsidR="00350184">
        <w:rPr>
          <w:rFonts w:eastAsia="Times New Roman" w:cstheme="minorHAnsi"/>
          <w:color w:val="000000"/>
        </w:rPr>
        <w:t xml:space="preserve"> –</w:t>
      </w:r>
      <w:proofErr w:type="gramEnd"/>
      <w:r w:rsidR="00350184">
        <w:rPr>
          <w:rFonts w:eastAsia="Times New Roman" w:cstheme="minorHAnsi"/>
          <w:color w:val="000000"/>
        </w:rPr>
        <w:t xml:space="preserve"> Calculate</w:t>
      </w:r>
      <w:r w:rsidR="007559E7">
        <w:rPr>
          <w:rFonts w:eastAsia="Times New Roman" w:cstheme="minorHAnsi"/>
          <w:color w:val="000000"/>
        </w:rPr>
        <w:t xml:space="preserve"> tuition for Fall 2018</w:t>
      </w:r>
    </w:p>
    <w:p w14:paraId="76749467" w14:textId="2344FEDD" w:rsidR="00AD0B3B" w:rsidRDefault="00350184" w:rsidP="000A446B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8/</w:t>
      </w:r>
      <w:proofErr w:type="gramStart"/>
      <w:r>
        <w:rPr>
          <w:rFonts w:eastAsia="Times New Roman" w:cstheme="minorHAnsi"/>
          <w:color w:val="000000"/>
        </w:rPr>
        <w:t>1</w:t>
      </w:r>
      <w:r w:rsidR="00A40026">
        <w:rPr>
          <w:rFonts w:eastAsia="Times New Roman" w:cstheme="minorHAnsi"/>
          <w:color w:val="000000"/>
        </w:rPr>
        <w:t xml:space="preserve"> </w:t>
      </w:r>
      <w:r w:rsidR="00BE65B6">
        <w:rPr>
          <w:rFonts w:eastAsia="Times New Roman" w:cstheme="minorHAnsi"/>
          <w:color w:val="000000"/>
        </w:rPr>
        <w:t xml:space="preserve"> </w:t>
      </w:r>
      <w:r w:rsidR="00A40026">
        <w:rPr>
          <w:rFonts w:eastAsia="Times New Roman" w:cstheme="minorHAnsi"/>
          <w:color w:val="000000"/>
        </w:rPr>
        <w:t>–</w:t>
      </w:r>
      <w:proofErr w:type="gramEnd"/>
      <w:r w:rsidR="00A40026">
        <w:rPr>
          <w:rFonts w:eastAsia="Times New Roman" w:cstheme="minorHAnsi"/>
          <w:color w:val="000000"/>
        </w:rPr>
        <w:t xml:space="preserve"> </w:t>
      </w:r>
      <w:r>
        <w:rPr>
          <w:rFonts w:eastAsia="Times New Roman" w:cstheme="minorHAnsi"/>
          <w:color w:val="000000"/>
        </w:rPr>
        <w:t xml:space="preserve"> Fall tuition billing</w:t>
      </w:r>
    </w:p>
    <w:p w14:paraId="086E1B5C" w14:textId="28F22553" w:rsidR="00350184" w:rsidRDefault="00350184" w:rsidP="000A446B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8/</w:t>
      </w:r>
      <w:proofErr w:type="gramStart"/>
      <w:r>
        <w:rPr>
          <w:rFonts w:eastAsia="Times New Roman" w:cstheme="minorHAnsi"/>
          <w:color w:val="000000"/>
        </w:rPr>
        <w:t>1  –</w:t>
      </w:r>
      <w:proofErr w:type="gramEnd"/>
      <w:r>
        <w:rPr>
          <w:rFonts w:eastAsia="Times New Roman" w:cstheme="minorHAnsi"/>
          <w:color w:val="000000"/>
        </w:rPr>
        <w:t xml:space="preserve">  UGRD admission application available</w:t>
      </w:r>
    </w:p>
    <w:p w14:paraId="67CF8CD7" w14:textId="47272F6D" w:rsidR="00350184" w:rsidRPr="000A446B" w:rsidRDefault="00BE65B6" w:rsidP="000A446B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8/</w:t>
      </w:r>
      <w:proofErr w:type="gramStart"/>
      <w:r>
        <w:rPr>
          <w:rFonts w:eastAsia="Times New Roman" w:cstheme="minorHAnsi"/>
          <w:color w:val="000000"/>
        </w:rPr>
        <w:t xml:space="preserve">1  </w:t>
      </w:r>
      <w:r w:rsidR="00350184">
        <w:rPr>
          <w:rFonts w:eastAsia="Times New Roman" w:cstheme="minorHAnsi"/>
          <w:color w:val="000000"/>
        </w:rPr>
        <w:t>–</w:t>
      </w:r>
      <w:proofErr w:type="gramEnd"/>
      <w:r w:rsidR="00350184">
        <w:rPr>
          <w:rFonts w:eastAsia="Times New Roman" w:cstheme="minorHAnsi"/>
          <w:color w:val="000000"/>
        </w:rPr>
        <w:t xml:space="preserve"> First generation indicator calculation changed and history changed</w:t>
      </w:r>
    </w:p>
    <w:sectPr w:rsidR="00350184" w:rsidRPr="000A446B" w:rsidSect="00A86972">
      <w:headerReference w:type="default" r:id="rId10"/>
      <w:pgSz w:w="12240" w:h="15840"/>
      <w:pgMar w:top="201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9F954D" w14:textId="77777777" w:rsidR="00A042B1" w:rsidRDefault="00A042B1" w:rsidP="00A86972">
      <w:pPr>
        <w:spacing w:after="0" w:line="240" w:lineRule="auto"/>
      </w:pPr>
      <w:r>
        <w:separator/>
      </w:r>
    </w:p>
  </w:endnote>
  <w:endnote w:type="continuationSeparator" w:id="0">
    <w:p w14:paraId="5C92471B" w14:textId="77777777" w:rsidR="00A042B1" w:rsidRDefault="00A042B1" w:rsidP="00A869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B7158E" w14:textId="77777777" w:rsidR="00A042B1" w:rsidRDefault="00A042B1" w:rsidP="00A86972">
      <w:pPr>
        <w:spacing w:after="0" w:line="240" w:lineRule="auto"/>
      </w:pPr>
      <w:r>
        <w:separator/>
      </w:r>
    </w:p>
  </w:footnote>
  <w:footnote w:type="continuationSeparator" w:id="0">
    <w:p w14:paraId="06DD336F" w14:textId="77777777" w:rsidR="00A042B1" w:rsidRDefault="00A042B1" w:rsidP="00A869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4D1949" w14:textId="77777777" w:rsidR="00A86972" w:rsidRDefault="00A86972" w:rsidP="00A86972">
    <w:pPr>
      <w:pBdr>
        <w:bottom w:val="single" w:sz="4" w:space="1" w:color="auto"/>
      </w:pBdr>
      <w:spacing w:after="0" w:line="240" w:lineRule="auto"/>
      <w:rPr>
        <w:rFonts w:ascii="Arial" w:eastAsia="Times New Roman" w:hAnsi="Arial" w:cs="Arial"/>
        <w:b/>
        <w:color w:val="000000"/>
        <w:sz w:val="24"/>
        <w:szCs w:val="24"/>
      </w:rPr>
    </w:pPr>
  </w:p>
  <w:p w14:paraId="64D0092B" w14:textId="77777777" w:rsidR="00A86972" w:rsidRDefault="00A86972" w:rsidP="00A86972">
    <w:pPr>
      <w:pBdr>
        <w:bottom w:val="single" w:sz="4" w:space="1" w:color="auto"/>
      </w:pBdr>
      <w:spacing w:after="0" w:line="240" w:lineRule="auto"/>
      <w:rPr>
        <w:rFonts w:ascii="Arial" w:eastAsia="Times New Roman" w:hAnsi="Arial" w:cs="Arial"/>
        <w:b/>
        <w:color w:val="000000"/>
        <w:sz w:val="24"/>
        <w:szCs w:val="24"/>
      </w:rPr>
    </w:pPr>
  </w:p>
  <w:p w14:paraId="1BFC9602" w14:textId="5E21D027" w:rsidR="00A86972" w:rsidRPr="00A86972" w:rsidRDefault="00A86972" w:rsidP="00A86972">
    <w:pPr>
      <w:pBdr>
        <w:bottom w:val="single" w:sz="4" w:space="1" w:color="auto"/>
      </w:pBdr>
      <w:spacing w:after="0" w:line="240" w:lineRule="auto"/>
      <w:rPr>
        <w:rFonts w:ascii="Arial" w:eastAsia="Times New Roman" w:hAnsi="Arial" w:cs="Arial"/>
        <w:b/>
        <w:color w:val="000000"/>
        <w:sz w:val="24"/>
        <w:szCs w:val="24"/>
      </w:rPr>
    </w:pPr>
    <w:r w:rsidRPr="00A86972">
      <w:rPr>
        <w:rFonts w:ascii="Arial" w:eastAsia="Times New Roman" w:hAnsi="Arial" w:cs="Arial"/>
        <w:b/>
        <w:color w:val="000000"/>
        <w:sz w:val="24"/>
        <w:szCs w:val="24"/>
      </w:rPr>
      <w:t xml:space="preserve">LionPATH Updates </w:t>
    </w:r>
    <w:r w:rsidR="0042681E">
      <w:rPr>
        <w:rFonts w:ascii="Arial" w:eastAsia="Times New Roman" w:hAnsi="Arial" w:cs="Arial"/>
        <w:b/>
        <w:color w:val="000000"/>
        <w:sz w:val="24"/>
        <w:szCs w:val="24"/>
      </w:rPr>
      <w:t>07-11</w:t>
    </w:r>
    <w:r w:rsidRPr="00A86972">
      <w:rPr>
        <w:rFonts w:ascii="Arial" w:eastAsia="Times New Roman" w:hAnsi="Arial" w:cs="Arial"/>
        <w:b/>
        <w:color w:val="000000"/>
        <w:sz w:val="24"/>
        <w:szCs w:val="24"/>
      </w:rPr>
      <w:t>-201</w:t>
    </w:r>
    <w:r w:rsidR="00192147">
      <w:rPr>
        <w:rFonts w:ascii="Arial" w:eastAsia="Times New Roman" w:hAnsi="Arial" w:cs="Arial"/>
        <w:b/>
        <w:color w:val="000000"/>
        <w:sz w:val="24"/>
        <w:szCs w:val="24"/>
      </w:rPr>
      <w:t>8</w:t>
    </w:r>
  </w:p>
  <w:p w14:paraId="441386F8" w14:textId="77777777" w:rsidR="00A86972" w:rsidRPr="00A86972" w:rsidRDefault="00A86972" w:rsidP="00A86972">
    <w:pPr>
      <w:pStyle w:val="Header"/>
      <w:pBdr>
        <w:bottom w:val="single" w:sz="4" w:space="1" w:color="auto"/>
      </w:pBdr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01704"/>
    <w:multiLevelType w:val="hybridMultilevel"/>
    <w:tmpl w:val="6EA2C0D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5C322C"/>
    <w:multiLevelType w:val="hybridMultilevel"/>
    <w:tmpl w:val="F3D82B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B92CF3"/>
    <w:multiLevelType w:val="hybridMultilevel"/>
    <w:tmpl w:val="AD6230C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A844A0"/>
    <w:multiLevelType w:val="hybridMultilevel"/>
    <w:tmpl w:val="FEF23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E1530"/>
    <w:multiLevelType w:val="hybridMultilevel"/>
    <w:tmpl w:val="1AC0C1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983176"/>
    <w:multiLevelType w:val="hybridMultilevel"/>
    <w:tmpl w:val="4288BDC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3FEE3D96"/>
    <w:multiLevelType w:val="hybridMultilevel"/>
    <w:tmpl w:val="B5DC37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6D4674"/>
    <w:multiLevelType w:val="hybridMultilevel"/>
    <w:tmpl w:val="4702A0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B36BFD"/>
    <w:multiLevelType w:val="hybridMultilevel"/>
    <w:tmpl w:val="1A188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DF2326"/>
    <w:multiLevelType w:val="hybridMultilevel"/>
    <w:tmpl w:val="20BE5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3B1831"/>
    <w:multiLevelType w:val="hybridMultilevel"/>
    <w:tmpl w:val="14EC0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8"/>
  </w:num>
  <w:num w:numId="4">
    <w:abstractNumId w:val="9"/>
  </w:num>
  <w:num w:numId="5">
    <w:abstractNumId w:val="1"/>
  </w:num>
  <w:num w:numId="6">
    <w:abstractNumId w:val="4"/>
  </w:num>
  <w:num w:numId="7">
    <w:abstractNumId w:val="6"/>
  </w:num>
  <w:num w:numId="8">
    <w:abstractNumId w:val="7"/>
  </w:num>
  <w:num w:numId="9">
    <w:abstractNumId w:val="5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tzC3NDM0M7Q0NrNU0lEKTi0uzszPAykwrAUAgbdeTywAAAA="/>
  </w:docVars>
  <w:rsids>
    <w:rsidRoot w:val="00DD438E"/>
    <w:rsid w:val="0001561D"/>
    <w:rsid w:val="00096BAC"/>
    <w:rsid w:val="000A446B"/>
    <w:rsid w:val="00192147"/>
    <w:rsid w:val="001E7E89"/>
    <w:rsid w:val="00213725"/>
    <w:rsid w:val="00215B3B"/>
    <w:rsid w:val="00215D2E"/>
    <w:rsid w:val="00254837"/>
    <w:rsid w:val="002604FA"/>
    <w:rsid w:val="00265407"/>
    <w:rsid w:val="00282723"/>
    <w:rsid w:val="002E3594"/>
    <w:rsid w:val="00311BA9"/>
    <w:rsid w:val="00314BCE"/>
    <w:rsid w:val="00320C29"/>
    <w:rsid w:val="00350184"/>
    <w:rsid w:val="0036560B"/>
    <w:rsid w:val="0038740C"/>
    <w:rsid w:val="003915B4"/>
    <w:rsid w:val="003931AF"/>
    <w:rsid w:val="003B4992"/>
    <w:rsid w:val="003B6AA1"/>
    <w:rsid w:val="00405091"/>
    <w:rsid w:val="00424EC4"/>
    <w:rsid w:val="0042681E"/>
    <w:rsid w:val="0043500E"/>
    <w:rsid w:val="0044210C"/>
    <w:rsid w:val="00447A22"/>
    <w:rsid w:val="004D3760"/>
    <w:rsid w:val="005201D9"/>
    <w:rsid w:val="00546346"/>
    <w:rsid w:val="005530F4"/>
    <w:rsid w:val="00570F53"/>
    <w:rsid w:val="005A0FCE"/>
    <w:rsid w:val="005C5374"/>
    <w:rsid w:val="005D5EF6"/>
    <w:rsid w:val="00641930"/>
    <w:rsid w:val="00684ABB"/>
    <w:rsid w:val="006A36FD"/>
    <w:rsid w:val="006A7894"/>
    <w:rsid w:val="006B537B"/>
    <w:rsid w:val="006E4074"/>
    <w:rsid w:val="00721551"/>
    <w:rsid w:val="007559E7"/>
    <w:rsid w:val="00767772"/>
    <w:rsid w:val="00770688"/>
    <w:rsid w:val="00783C1E"/>
    <w:rsid w:val="00787A32"/>
    <w:rsid w:val="008473C2"/>
    <w:rsid w:val="00864178"/>
    <w:rsid w:val="0087338D"/>
    <w:rsid w:val="00931112"/>
    <w:rsid w:val="009340C2"/>
    <w:rsid w:val="00946040"/>
    <w:rsid w:val="00964338"/>
    <w:rsid w:val="009719BE"/>
    <w:rsid w:val="0097307D"/>
    <w:rsid w:val="009B2397"/>
    <w:rsid w:val="009C5DC8"/>
    <w:rsid w:val="009E3C33"/>
    <w:rsid w:val="009F6B95"/>
    <w:rsid w:val="00A0158D"/>
    <w:rsid w:val="00A042B1"/>
    <w:rsid w:val="00A05D24"/>
    <w:rsid w:val="00A342EE"/>
    <w:rsid w:val="00A40026"/>
    <w:rsid w:val="00A77B84"/>
    <w:rsid w:val="00A86972"/>
    <w:rsid w:val="00AC280B"/>
    <w:rsid w:val="00B3593E"/>
    <w:rsid w:val="00B774B5"/>
    <w:rsid w:val="00B86CA2"/>
    <w:rsid w:val="00B968D6"/>
    <w:rsid w:val="00BE65B6"/>
    <w:rsid w:val="00C22E6E"/>
    <w:rsid w:val="00CC58EA"/>
    <w:rsid w:val="00CE224B"/>
    <w:rsid w:val="00D21B73"/>
    <w:rsid w:val="00D722BC"/>
    <w:rsid w:val="00DA37B0"/>
    <w:rsid w:val="00DA3DB0"/>
    <w:rsid w:val="00DD438E"/>
    <w:rsid w:val="00E002C1"/>
    <w:rsid w:val="00E13C5B"/>
    <w:rsid w:val="00E20345"/>
    <w:rsid w:val="00E25EA0"/>
    <w:rsid w:val="00E53CDC"/>
    <w:rsid w:val="00EB5D20"/>
    <w:rsid w:val="00EE4377"/>
    <w:rsid w:val="00F20907"/>
    <w:rsid w:val="00F71D5A"/>
    <w:rsid w:val="00F76918"/>
    <w:rsid w:val="00FD2A96"/>
    <w:rsid w:val="00FF3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07B153"/>
  <w15:chartTrackingRefBased/>
  <w15:docId w15:val="{13A90EA8-788D-4CB1-9944-6C9B34E6A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972"/>
  </w:style>
  <w:style w:type="paragraph" w:styleId="Heading1">
    <w:name w:val="heading 1"/>
    <w:basedOn w:val="Normal"/>
    <w:next w:val="Normal"/>
    <w:link w:val="Heading1Char"/>
    <w:uiPriority w:val="9"/>
    <w:qFormat/>
    <w:rsid w:val="00A86972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697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697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69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69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697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697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697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697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8D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86972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69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6972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6972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6972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6972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6972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6972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6972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6972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A86972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86972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6972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86972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A86972"/>
    <w:rPr>
      <w:b/>
      <w:bCs/>
    </w:rPr>
  </w:style>
  <w:style w:type="character" w:styleId="Emphasis">
    <w:name w:val="Emphasis"/>
    <w:basedOn w:val="DefaultParagraphFont"/>
    <w:uiPriority w:val="20"/>
    <w:qFormat/>
    <w:rsid w:val="00A86972"/>
    <w:rPr>
      <w:i/>
      <w:iCs/>
    </w:rPr>
  </w:style>
  <w:style w:type="paragraph" w:styleId="NoSpacing">
    <w:name w:val="No Spacing"/>
    <w:uiPriority w:val="1"/>
    <w:qFormat/>
    <w:rsid w:val="00A8697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86972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86972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6972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6972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8697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8697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86972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86972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86972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6972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86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972"/>
  </w:style>
  <w:style w:type="paragraph" w:styleId="Footer">
    <w:name w:val="footer"/>
    <w:basedOn w:val="Normal"/>
    <w:link w:val="FooterChar"/>
    <w:uiPriority w:val="99"/>
    <w:unhideWhenUsed/>
    <w:rsid w:val="00A86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972"/>
  </w:style>
  <w:style w:type="character" w:customStyle="1" w:styleId="object3">
    <w:name w:val="object3"/>
    <w:basedOn w:val="DefaultParagraphFont"/>
    <w:rsid w:val="00FD2A96"/>
  </w:style>
  <w:style w:type="paragraph" w:styleId="NormalWeb">
    <w:name w:val="Normal (Web)"/>
    <w:basedOn w:val="Normal"/>
    <w:uiPriority w:val="99"/>
    <w:unhideWhenUsed/>
    <w:rsid w:val="005201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Text">
    <w:name w:val="Table Text"/>
    <w:aliases w:val="table text,tt,t2"/>
    <w:basedOn w:val="Normal"/>
    <w:rsid w:val="006A36FD"/>
    <w:pPr>
      <w:spacing w:after="0" w:line="240" w:lineRule="auto"/>
    </w:pPr>
    <w:rPr>
      <w:rFonts w:ascii="Arial Narrow" w:eastAsia="Times New Roman" w:hAnsi="Arial Narrow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6560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5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4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62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9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79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7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47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5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71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55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27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34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282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55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65E0C108C8E9479B562BF8E2C42E47" ma:contentTypeVersion="0" ma:contentTypeDescription="Create a new document." ma:contentTypeScope="" ma:versionID="475f00c5b0ff4ea77cfc97fe20b8f33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8CB582-86A3-4DF0-91FD-69BA34EF62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6E7259-9102-4C14-AD7B-775F7A1DF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16F366E-934C-4D7A-BEA1-45D433F37C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University</Company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NOLA SZAKAL</dc:creator>
  <cp:keywords/>
  <dc:description/>
  <cp:lastModifiedBy>Debra J Novitsky</cp:lastModifiedBy>
  <cp:revision>4</cp:revision>
  <dcterms:created xsi:type="dcterms:W3CDTF">2018-07-12T11:42:00Z</dcterms:created>
  <dcterms:modified xsi:type="dcterms:W3CDTF">2018-07-13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65E0C108C8E9479B562BF8E2C42E47</vt:lpwstr>
  </property>
</Properties>
</file>